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Wayne Weinke</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Wayne</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Weinke</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8111 n prospect st Niles 60714</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jshortyw88@sbcglobal.net</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18477211985</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Theodore</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2/9/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4/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